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18C458ED" w:rsidR="000C49FD" w:rsidRPr="00443A64" w:rsidRDefault="00443A64" w:rsidP="00E31880">
      <w:pPr>
        <w:jc w:val="center"/>
        <w:rPr>
          <w:b/>
          <w:bCs/>
          <w:sz w:val="32"/>
          <w:szCs w:val="32"/>
        </w:rPr>
      </w:pPr>
      <w:r w:rsidRPr="00443A64">
        <w:rPr>
          <w:b/>
          <w:bCs/>
          <w:sz w:val="32"/>
          <w:szCs w:val="32"/>
        </w:rPr>
        <w:t>(</w:t>
      </w:r>
      <w:r w:rsidR="00AD0FB6">
        <w:rPr>
          <w:b/>
          <w:bCs/>
          <w:sz w:val="32"/>
          <w:szCs w:val="32"/>
        </w:rPr>
        <w:t>Missour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5C64B7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D0FB6">
        <w:rPr>
          <w:sz w:val="22"/>
          <w:szCs w:val="22"/>
        </w:rPr>
        <w:t>Missour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84F492" w:rsidR="00C543C7" w:rsidRDefault="00AD0FB6"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47CC3" w14:textId="77777777" w:rsidR="00B55F97" w:rsidRDefault="00B55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DA6F79" w:rsidR="004F70A3" w:rsidRPr="00B55F97" w:rsidRDefault="004F70A3" w:rsidP="00B55F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00DCE" w14:textId="77777777" w:rsidR="00B55F97" w:rsidRDefault="00B55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AB048" w14:textId="77777777" w:rsidR="00B55F97" w:rsidRDefault="00B55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90CC77" w:rsidR="004F70A3" w:rsidRPr="00B55F97" w:rsidRDefault="004F70A3" w:rsidP="00B55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8C27F" w14:textId="77777777" w:rsidR="00B55F97" w:rsidRDefault="00B55F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5483449">
    <w:abstractNumId w:val="3"/>
  </w:num>
  <w:num w:numId="2" w16cid:durableId="2064937575">
    <w:abstractNumId w:val="2"/>
  </w:num>
  <w:num w:numId="3" w16cid:durableId="763182669">
    <w:abstractNumId w:val="0"/>
  </w:num>
  <w:num w:numId="4" w16cid:durableId="71972742">
    <w:abstractNumId w:val="4"/>
  </w:num>
  <w:num w:numId="5" w16cid:durableId="258215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0FB6"/>
    <w:rsid w:val="00AD6FC0"/>
    <w:rsid w:val="00B32A3C"/>
    <w:rsid w:val="00B55F97"/>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